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1c6c540decb8c03beefb2c80f6ed174f572b03"/>
    <w:p>
      <w:pPr>
        <w:pStyle w:val="Heading3"/>
      </w:pPr>
      <w:r>
        <w:t xml:space="preserve">Спектакль по пьесе «Стекленный зверинец» поставили на Свободном проспекте</w:t>
      </w:r>
    </w:p>
    <w:p>
      <w:pPr>
        <w:pStyle w:val="FirstParagraph"/>
      </w:pPr>
      <w:r>
        <w:t xml:space="preserve">05.10.2020</w:t>
      </w:r>
    </w:p>
    <w:p>
      <w:pPr>
        <w:pStyle w:val="BodyText"/>
      </w:pPr>
      <w:r>
        <w:t xml:space="preserve">На театральной площадке для молодых профессиональных коллективов «Свободный 24» 4 октября показали спектакль «Женщина-соловей». Постановка создана по мотивам пьесы Теннесси Уильямса «Стеклянный зверинец».</w:t>
      </w:r>
    </w:p>
    <w:p>
      <w:pPr>
        <w:pStyle w:val="BodyText"/>
      </w:pPr>
      <w:r>
        <w:t xml:space="preserve">— Герои нашей истории совершенно обычные люди. Семья Уингфилд: мать-одиночка Аманда и ее дети Том и Лора. Проблемы их семьи очень знакомы нам. Здесь и тотальное одиночество, и невозможность выразить свои чувства. В попытке высказаться, быть услышанными, наши герои забывают обо всем на свете, всячески теряя рассудок, они оказываются запертыми в апогее страхов в своем же доме, — сообщили на официальном сайте проекта.</w:t>
      </w:r>
    </w:p>
    <w:p>
      <w:pPr>
        <w:pStyle w:val="BodyText"/>
      </w:pPr>
      <w:r>
        <w:t xml:space="preserve">Главные роли в спектакле сыграли актеры труппы «Театра БЫ».</w:t>
      </w:r>
    </w:p>
    <w:p>
      <w:pPr>
        <w:pStyle w:val="BodyText"/>
      </w:pPr>
      <w:r>
        <w:t xml:space="preserve">Отметим, что постановка является лауреатом XI фестиваля «Московская обочина» в номинациях «Лучший спектакль», «Лучшая женская роль» и «Лучшая мужская роль второго плана».</w:t>
      </w:r>
    </w:p>
    <w:p>
      <w:pPr>
        <w:pStyle w:val="BodyText"/>
      </w:pPr>
      <w:r>
        <w:t xml:space="preserve">Театр находится по адресу: станция метро «Новогиреево», Свободный проспект, 24 (выход из метро налево и налево, вход в библиотеку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ovogireevo.mos.ru/presscenter/news/detail/929890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ovogireevo.mos.ru" TargetMode="External" /><Relationship Type="http://schemas.openxmlformats.org/officeDocument/2006/relationships/hyperlink" Id="rId20" Target="http://novogireevo.mos.ru/presscenter/news/detail/929890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ovogireevo.mos.ru" TargetMode="External" /><Relationship Type="http://schemas.openxmlformats.org/officeDocument/2006/relationships/hyperlink" Id="rId20" Target="http://novogireevo.mos.ru/presscenter/news/detail/929890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4T22:20:23Z</dcterms:created>
  <dcterms:modified xsi:type="dcterms:W3CDTF">2025-04-04T22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